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f43659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f43659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1:26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wQ0DMQyyuoD335INXMBtP/1Uwo9GJyW5B3IAk9R8DdRf/auqRk8Pp9086nv8+q8I5A9NuF2FeNWCatba3lzgEYUnvcNjaYNBX+CRsmJ1WFVi/iTpZxzoq0E9KC7rs4dS/kye3Flep+eFqaOfQT8j1kNWLpvZc1wfRJ69AndfXF8Jxn5mqTU5f41VhJDksOPz6qTQii3MAlO/kDwaGb12yfXYAIScKEXifoObY+ZlxjgPFC7wwqka8+deg/quVpbwvLLe7M3BKc9790a//XeQz+YP7+suzysFoEHVxznekiZDW5KTfLZthN11cX/MGkW6HPjP7TuGmzrQg3BuNKER+OQ+34yuA/62PifLPsEO+HOLTJnKuXgfKEq1BGL+/vu9+wRPyGhsO7L+d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Cool! I'll have to see if I can find it close by. I'm sure I ca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f43659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1:26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f436593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f436593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f436593</dc:title>
  <dc:creator/>
  <cp:keywords/>
  <dcterms:created xsi:type="dcterms:W3CDTF">2026-05-06T01:26:57Z</dcterms:created>
  <dcterms:modified xsi:type="dcterms:W3CDTF">2026-05-06T01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